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92a72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15db7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